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арья Калашн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9242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9242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8058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8058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9655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9655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1784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1784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2215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215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522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522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259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259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91941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1941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6680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6680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7889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7889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рья Калашникова</dc:creator>
  <dc:language>ru-RU</dc:language>
  <cp:keywords/>
  <dcterms:created xsi:type="dcterms:W3CDTF">2025-02-28T08:58:28Z</dcterms:created>
  <dcterms:modified xsi:type="dcterms:W3CDTF">2025-02-28T08: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